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73908" w14:textId="77777777" w:rsidR="00AA23EC" w:rsidRPr="00AA23EC" w:rsidRDefault="00AA23EC" w:rsidP="00AA23E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AA23EC">
        <w:rPr>
          <w:b/>
          <w:szCs w:val="20"/>
          <w:lang w:val="es-ES_tradnl" w:eastAsia="es-ES"/>
        </w:rPr>
        <w:t>REGISTRADO BAJO N</w:t>
      </w:r>
      <w:r w:rsidRPr="00AA23EC">
        <w:rPr>
          <w:b/>
          <w:szCs w:val="20"/>
          <w:lang w:val="es-ES_tradnl" w:eastAsia="es-ES"/>
        </w:rPr>
        <w:sym w:font="Symbol" w:char="F0B0"/>
      </w:r>
      <w:r w:rsidRPr="00AA23EC">
        <w:rPr>
          <w:b/>
          <w:szCs w:val="20"/>
          <w:lang w:val="es-ES_tradnl" w:eastAsia="es-ES"/>
        </w:rPr>
        <w:t xml:space="preserve"> CDCIC-193/24</w:t>
      </w:r>
    </w:p>
    <w:p w14:paraId="55B3B2C2" w14:textId="77777777" w:rsidR="00AA23EC" w:rsidRPr="00AA23EC" w:rsidRDefault="00AA23EC" w:rsidP="00AA23E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14:paraId="69DDA7EC" w14:textId="77777777" w:rsidR="00AA23EC" w:rsidRPr="00AA23EC" w:rsidRDefault="00AA23EC" w:rsidP="00AA23E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AA23EC">
        <w:rPr>
          <w:b/>
          <w:szCs w:val="20"/>
          <w:lang w:val="es-ES_tradnl" w:eastAsia="es-ES"/>
        </w:rPr>
        <w:t>Corresponde al Expe. N° 656/24</w:t>
      </w:r>
    </w:p>
    <w:p w14:paraId="777FF4B4" w14:textId="77777777" w:rsidR="00AA23EC" w:rsidRPr="00AA23EC" w:rsidRDefault="00AA23EC" w:rsidP="00AA23E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14:paraId="02DB93C8" w14:textId="5CDD7B95" w:rsidR="00AA23EC" w:rsidRPr="00AA23EC" w:rsidRDefault="00AA23EC" w:rsidP="00AA23E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AA23EC">
        <w:rPr>
          <w:b/>
          <w:szCs w:val="20"/>
          <w:lang w:val="es-ES_tradnl" w:eastAsia="es-ES"/>
        </w:rPr>
        <w:t>BAHIA BLANCA</w:t>
      </w:r>
      <w:r w:rsidRPr="00AA23EC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>06 de agosto de 2024</w:t>
      </w:r>
    </w:p>
    <w:p w14:paraId="3CC112D5" w14:textId="77777777" w:rsidR="00AA23EC" w:rsidRPr="00AA23EC" w:rsidRDefault="00AA23EC" w:rsidP="00AA23EC">
      <w:pPr>
        <w:jc w:val="both"/>
        <w:rPr>
          <w:b/>
          <w:lang w:val="es-ES_tradnl"/>
        </w:rPr>
      </w:pPr>
    </w:p>
    <w:p w14:paraId="55FC518B" w14:textId="77777777" w:rsidR="00AA23EC" w:rsidRPr="00AA23EC" w:rsidRDefault="00AA23EC" w:rsidP="00AA23EC">
      <w:pPr>
        <w:jc w:val="both"/>
        <w:rPr>
          <w:b/>
          <w:lang w:val="es-ES_tradnl"/>
        </w:rPr>
      </w:pPr>
      <w:r w:rsidRPr="00AA23EC">
        <w:rPr>
          <w:b/>
          <w:lang w:val="es-ES_tradnl"/>
        </w:rPr>
        <w:t>VISTO:</w:t>
      </w:r>
    </w:p>
    <w:p w14:paraId="4BD11C02" w14:textId="77777777" w:rsidR="00AA23EC" w:rsidRPr="00AA23EC" w:rsidRDefault="00AA23EC" w:rsidP="00AA23EC">
      <w:pPr>
        <w:jc w:val="both"/>
        <w:rPr>
          <w:lang w:val="es-ES"/>
        </w:rPr>
      </w:pPr>
    </w:p>
    <w:p w14:paraId="302C62C0" w14:textId="77777777" w:rsidR="00AA23EC" w:rsidRPr="00AA23EC" w:rsidRDefault="00AA23EC" w:rsidP="00AA23EC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14:paraId="31D53A6A" w14:textId="77777777" w:rsidR="00AA23EC" w:rsidRPr="00AA23EC" w:rsidRDefault="00AA23EC" w:rsidP="00AA23EC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AA23EC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AA23EC">
        <w:rPr>
          <w:lang w:val="es-ES_tradnl"/>
        </w:rPr>
        <w:t>; y</w:t>
      </w:r>
    </w:p>
    <w:p w14:paraId="5C2EC61A" w14:textId="77777777" w:rsidR="00AA23EC" w:rsidRPr="00AA23EC" w:rsidRDefault="00AA23EC" w:rsidP="00AA23EC">
      <w:pPr>
        <w:ind w:firstLine="851"/>
        <w:jc w:val="both"/>
        <w:rPr>
          <w:lang w:val="es-AR" w:eastAsia="es-AR"/>
        </w:rPr>
      </w:pPr>
    </w:p>
    <w:p w14:paraId="0972CC3C" w14:textId="77777777" w:rsidR="00AA23EC" w:rsidRPr="00AA23EC" w:rsidRDefault="00AA23EC" w:rsidP="00AA23EC">
      <w:pPr>
        <w:jc w:val="both"/>
        <w:rPr>
          <w:b/>
          <w:lang w:val="es-ES_tradnl"/>
        </w:rPr>
      </w:pPr>
    </w:p>
    <w:p w14:paraId="1411C5C8" w14:textId="77777777" w:rsidR="00AA23EC" w:rsidRPr="00AA23EC" w:rsidRDefault="00AA23EC" w:rsidP="00AA23EC">
      <w:pPr>
        <w:jc w:val="both"/>
        <w:rPr>
          <w:b/>
          <w:lang w:val="es-ES_tradnl"/>
        </w:rPr>
      </w:pPr>
      <w:r w:rsidRPr="00AA23EC">
        <w:rPr>
          <w:b/>
          <w:lang w:val="es-ES_tradnl"/>
        </w:rPr>
        <w:t>CONSIDERANDO:</w:t>
      </w:r>
    </w:p>
    <w:p w14:paraId="08DD550A" w14:textId="77777777" w:rsidR="00AA23EC" w:rsidRPr="00AA23EC" w:rsidRDefault="00AA23EC" w:rsidP="00AA23EC">
      <w:pPr>
        <w:jc w:val="both"/>
        <w:rPr>
          <w:b/>
          <w:lang w:val="es-ES_tradnl"/>
        </w:rPr>
      </w:pPr>
    </w:p>
    <w:p w14:paraId="2E1409C5" w14:textId="77777777" w:rsidR="00AA23EC" w:rsidRPr="00AA23EC" w:rsidRDefault="00AA23EC" w:rsidP="00AA23EC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AA23EC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14:paraId="51C799B1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14:paraId="715FEDF2" w14:textId="77777777" w:rsidR="00AA23EC" w:rsidRPr="00AA23EC" w:rsidRDefault="00AA23EC" w:rsidP="00AA23EC">
      <w:pPr>
        <w:ind w:firstLine="851"/>
        <w:jc w:val="both"/>
        <w:rPr>
          <w:lang w:val="es-AR" w:eastAsia="es-AR"/>
        </w:rPr>
      </w:pPr>
      <w:r w:rsidRPr="00AA23EC">
        <w:rPr>
          <w:lang w:val="es-AR" w:eastAsia="es-AR"/>
        </w:rPr>
        <w:t xml:space="preserve">Que se procedió a realizar un llamado a inscripción para cubrir dicho cargo; </w:t>
      </w:r>
    </w:p>
    <w:p w14:paraId="0838442B" w14:textId="77777777" w:rsidR="00AA23EC" w:rsidRPr="00AA23EC" w:rsidRDefault="00AA23EC" w:rsidP="00AA23EC">
      <w:pPr>
        <w:jc w:val="both"/>
        <w:rPr>
          <w:lang w:val="es-AR" w:eastAsia="es-AR"/>
        </w:rPr>
      </w:pPr>
    </w:p>
    <w:p w14:paraId="719BE4C8" w14:textId="77777777" w:rsidR="00AA23EC" w:rsidRPr="00AA23EC" w:rsidRDefault="00AA23EC" w:rsidP="00AA23EC">
      <w:pPr>
        <w:ind w:firstLine="851"/>
        <w:jc w:val="both"/>
        <w:rPr>
          <w:lang w:val="es-AR" w:eastAsia="es-AR"/>
        </w:rPr>
      </w:pPr>
      <w:r w:rsidRPr="00AA23EC">
        <w:rPr>
          <w:lang w:val="es-AR" w:eastAsia="es-AR"/>
        </w:rPr>
        <w:t xml:space="preserve">Que la Comisión Ad Hoc designada para analizar los antecedentes de los inscriptos, recomendó la designación del Lic. </w:t>
      </w:r>
      <w:proofErr w:type="spellStart"/>
      <w:r w:rsidRPr="00AA23EC">
        <w:rPr>
          <w:lang w:val="es-AR" w:eastAsia="es-AR"/>
        </w:rPr>
        <w:t>Gibert</w:t>
      </w:r>
      <w:proofErr w:type="spellEnd"/>
      <w:r w:rsidRPr="00AA23EC">
        <w:rPr>
          <w:lang w:val="es-AR" w:eastAsia="es-AR"/>
        </w:rPr>
        <w:t xml:space="preserve"> García para cumplir funciones, durante el presente cuatrimestre, como Auxiliar de Docencia de la materia “Lenguajes Formales y Autómatas”;</w:t>
      </w:r>
    </w:p>
    <w:p w14:paraId="04A4D195" w14:textId="77777777" w:rsidR="00AA23EC" w:rsidRPr="00AA23EC" w:rsidRDefault="00AA23EC" w:rsidP="00AA23EC">
      <w:pPr>
        <w:ind w:firstLine="851"/>
        <w:jc w:val="both"/>
        <w:rPr>
          <w:bCs/>
          <w:lang w:val="es-ES_tradnl" w:eastAsia="es-AR"/>
        </w:rPr>
      </w:pPr>
    </w:p>
    <w:p w14:paraId="4208FD99" w14:textId="77777777" w:rsidR="00AA23EC" w:rsidRPr="00AA23EC" w:rsidRDefault="00AA23EC" w:rsidP="00AA23EC">
      <w:pPr>
        <w:ind w:firstLine="851"/>
        <w:jc w:val="both"/>
        <w:rPr>
          <w:lang w:val="es-ES"/>
        </w:rPr>
      </w:pPr>
      <w:r w:rsidRPr="00AA23EC">
        <w:rPr>
          <w:szCs w:val="20"/>
          <w:lang w:val="es-AR" w:eastAsia="es-ES"/>
        </w:rPr>
        <w:t xml:space="preserve">  </w:t>
      </w:r>
      <w:r w:rsidRPr="00AA23EC">
        <w:rPr>
          <w:lang w:val="es-ES_tradnl" w:eastAsia="es-ES"/>
        </w:rPr>
        <w:t xml:space="preserve"> </w:t>
      </w:r>
      <w:r w:rsidRPr="00AA23EC">
        <w:rPr>
          <w:bCs/>
          <w:lang w:val="es-ES_tradnl"/>
        </w:rPr>
        <w:t xml:space="preserve">  Que por resolución CSU-</w:t>
      </w:r>
      <w:r w:rsidRPr="00AA23EC">
        <w:rPr>
          <w:lang w:val="es-ES_tradnl"/>
        </w:rPr>
        <w:t>409/24</w:t>
      </w:r>
      <w:r w:rsidRPr="00AA23EC">
        <w:rPr>
          <w:bCs/>
          <w:lang w:val="es-ES_tradnl"/>
        </w:rPr>
        <w:t xml:space="preserve"> se crearon los cargos para cubrir temporariamente las demandas docentes que requieran el dictado de las carreras de la UNS durante el segundo cuatrimestre del año 2024;  </w:t>
      </w:r>
    </w:p>
    <w:p w14:paraId="6DF5A075" w14:textId="77777777" w:rsidR="00AA23EC" w:rsidRPr="00AA23EC" w:rsidRDefault="00AA23EC" w:rsidP="00AA23EC">
      <w:pPr>
        <w:ind w:firstLine="851"/>
        <w:jc w:val="both"/>
        <w:rPr>
          <w:snapToGrid w:val="0"/>
          <w:color w:val="000000"/>
          <w:lang w:val="es-ES_tradnl" w:eastAsia="es-ES"/>
        </w:rPr>
      </w:pPr>
    </w:p>
    <w:p w14:paraId="0319AC75" w14:textId="77777777" w:rsidR="00AA23EC" w:rsidRPr="00AA23EC" w:rsidRDefault="00AA23EC" w:rsidP="00AA23EC">
      <w:pPr>
        <w:ind w:firstLine="851"/>
        <w:jc w:val="both"/>
        <w:rPr>
          <w:bCs/>
          <w:lang w:val="es-ES_tradnl" w:eastAsia="es-AR"/>
        </w:rPr>
      </w:pPr>
      <w:r w:rsidRPr="00AA23EC">
        <w:rPr>
          <w:bCs/>
          <w:lang w:val="es-ES_tradnl" w:eastAsia="es-AR"/>
        </w:rPr>
        <w:t>Que el Consejo Departamental aprobó por unanimidad, en su reunión ordinaria de fecha 06 de agosto de 2024, dicha contratación;</w:t>
      </w:r>
    </w:p>
    <w:p w14:paraId="0AF9B30A" w14:textId="77777777" w:rsidR="00AA23EC" w:rsidRPr="00AA23EC" w:rsidRDefault="00AA23EC" w:rsidP="00AA23EC">
      <w:pPr>
        <w:jc w:val="both"/>
        <w:rPr>
          <w:b/>
          <w:lang w:val="es-ES"/>
        </w:rPr>
      </w:pPr>
    </w:p>
    <w:p w14:paraId="28563265" w14:textId="77777777" w:rsidR="00AA23EC" w:rsidRPr="00AA23EC" w:rsidRDefault="00AA23EC" w:rsidP="00AA23EC">
      <w:pPr>
        <w:jc w:val="both"/>
        <w:rPr>
          <w:b/>
          <w:lang w:val="es-ES_tradnl"/>
        </w:rPr>
      </w:pPr>
    </w:p>
    <w:p w14:paraId="0DD81A29" w14:textId="77777777" w:rsidR="00AA23EC" w:rsidRPr="00AA23EC" w:rsidRDefault="00AA23EC" w:rsidP="00AA23EC">
      <w:pPr>
        <w:jc w:val="both"/>
        <w:rPr>
          <w:lang w:val="es-ES_tradnl"/>
        </w:rPr>
      </w:pPr>
      <w:r w:rsidRPr="00AA23EC">
        <w:rPr>
          <w:b/>
          <w:lang w:val="es-ES_tradnl"/>
        </w:rPr>
        <w:t>POR ELLO</w:t>
      </w:r>
      <w:r w:rsidRPr="00AA23EC">
        <w:rPr>
          <w:lang w:val="es-ES_tradnl"/>
        </w:rPr>
        <w:t>,</w:t>
      </w:r>
    </w:p>
    <w:p w14:paraId="36705A71" w14:textId="77777777" w:rsidR="00AA23EC" w:rsidRPr="00AA23EC" w:rsidRDefault="00AA23EC" w:rsidP="00AA23EC">
      <w:pPr>
        <w:jc w:val="both"/>
        <w:rPr>
          <w:lang w:val="es-ES_tradnl"/>
        </w:rPr>
      </w:pPr>
    </w:p>
    <w:p w14:paraId="0F4A8472" w14:textId="77777777" w:rsidR="00AA23EC" w:rsidRPr="00AA23EC" w:rsidRDefault="00AA23EC" w:rsidP="00AA23EC">
      <w:pPr>
        <w:jc w:val="center"/>
        <w:rPr>
          <w:b/>
          <w:lang w:val="es-ES_tradnl"/>
        </w:rPr>
      </w:pPr>
      <w:r w:rsidRPr="00AA23EC">
        <w:rPr>
          <w:b/>
          <w:lang w:val="es-ES_tradnl"/>
        </w:rPr>
        <w:t>EL CONSEJO DEPARTAMENTAL DE CIENCIAS E INGENIERÍA DE LA COMPUTACIÓN</w:t>
      </w:r>
    </w:p>
    <w:p w14:paraId="38C7CE0D" w14:textId="77777777" w:rsidR="00AA23EC" w:rsidRPr="00AA23EC" w:rsidRDefault="00AA23EC" w:rsidP="00AA23EC">
      <w:pPr>
        <w:ind w:firstLine="720"/>
        <w:jc w:val="both"/>
        <w:rPr>
          <w:b/>
          <w:lang w:val="es-ES_tradnl"/>
        </w:rPr>
      </w:pPr>
    </w:p>
    <w:p w14:paraId="64388AE2" w14:textId="77777777" w:rsidR="00AA23EC" w:rsidRPr="00AA23EC" w:rsidRDefault="00AA23EC" w:rsidP="00AA23EC">
      <w:pPr>
        <w:jc w:val="center"/>
        <w:rPr>
          <w:lang w:val="pt-BR"/>
        </w:rPr>
      </w:pPr>
      <w:r w:rsidRPr="00AA23EC">
        <w:rPr>
          <w:b/>
          <w:lang w:val="pt-BR"/>
        </w:rPr>
        <w:t>RESUELVE:</w:t>
      </w:r>
    </w:p>
    <w:p w14:paraId="6834E8D9" w14:textId="77777777" w:rsidR="00AA23EC" w:rsidRPr="00AA23EC" w:rsidRDefault="00AA23EC" w:rsidP="00AA23EC">
      <w:pPr>
        <w:jc w:val="both"/>
        <w:rPr>
          <w:lang w:val="pt-BR"/>
        </w:rPr>
      </w:pPr>
    </w:p>
    <w:p w14:paraId="50D5CA7C" w14:textId="36815BFA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AA23EC">
        <w:rPr>
          <w:b/>
          <w:lang w:val="pt-BR"/>
        </w:rPr>
        <w:t>ARTICULO 1º:</w:t>
      </w:r>
      <w:r w:rsidRPr="00AA23EC">
        <w:rPr>
          <w:lang w:val="pt-BR"/>
        </w:rPr>
        <w:t xml:space="preserve"> Contratar</w:t>
      </w:r>
      <w:r w:rsidRPr="00AA23EC">
        <w:rPr>
          <w:lang w:val="es-ES_tradnl"/>
        </w:rPr>
        <w:t xml:space="preserve"> al </w:t>
      </w:r>
      <w:r w:rsidRPr="00AA23EC">
        <w:rPr>
          <w:b/>
          <w:lang w:val="es-ES_tradnl"/>
        </w:rPr>
        <w:t>Licenciado Lázaro Albert</w:t>
      </w:r>
      <w:r w:rsidR="009F5D3D">
        <w:rPr>
          <w:b/>
          <w:lang w:val="es-ES_tradnl"/>
        </w:rPr>
        <w:t>o GIBERT GARCIA (Leg. 16420</w:t>
      </w:r>
      <w:bookmarkStart w:id="0" w:name="_GoBack"/>
      <w:bookmarkEnd w:id="0"/>
      <w:r w:rsidRPr="00AA23EC">
        <w:rPr>
          <w:b/>
          <w:lang w:val="es-ES_tradnl"/>
        </w:rPr>
        <w:t>)</w:t>
      </w:r>
      <w:r w:rsidRPr="00AA23EC">
        <w:rPr>
          <w:szCs w:val="20"/>
          <w:lang w:val="es-ES_tradnl"/>
        </w:rPr>
        <w:t>,</w:t>
      </w:r>
      <w:r w:rsidRPr="00AA23EC">
        <w:rPr>
          <w:lang w:val="es-ES_tradnl" w:eastAsia="es-ES"/>
        </w:rPr>
        <w:t xml:space="preserve"> </w:t>
      </w:r>
      <w:r w:rsidRPr="00AA23EC">
        <w:rPr>
          <w:lang w:val="es-AR" w:eastAsia="es-ES"/>
        </w:rPr>
        <w:t xml:space="preserve">para cumplir funciones de Auxiliar de Docencia, en el Área: II, Disciplina: Teoría de Ciencias de la Computación, Asignatura: </w:t>
      </w:r>
      <w:r w:rsidRPr="00AA23EC">
        <w:rPr>
          <w:b/>
          <w:szCs w:val="20"/>
          <w:lang w:val="es-ES_tradnl"/>
        </w:rPr>
        <w:t>“Lenguajes Formales y Autómatas” (Cód. 7791)</w:t>
      </w:r>
      <w:r w:rsidRPr="00AA23EC">
        <w:rPr>
          <w:b/>
          <w:bCs/>
          <w:lang w:val="es-AR" w:eastAsia="es-ES"/>
        </w:rPr>
        <w:t xml:space="preserve">, </w:t>
      </w:r>
      <w:r w:rsidRPr="00AA23EC">
        <w:rPr>
          <w:lang w:val="es-AR" w:eastAsia="es-ES"/>
        </w:rPr>
        <w:t>en el Departamento de Ciencias e Ingenierí</w:t>
      </w:r>
      <w:r w:rsidR="002528DA">
        <w:rPr>
          <w:lang w:val="es-AR" w:eastAsia="es-ES"/>
        </w:rPr>
        <w:t>a de la Computación, desde el 12 de agosto</w:t>
      </w:r>
      <w:r w:rsidRPr="00AA23EC">
        <w:rPr>
          <w:lang w:val="es-AR" w:eastAsia="es-ES"/>
        </w:rPr>
        <w:t xml:space="preserve"> y hasta el 30 de noviembre de 2024.</w:t>
      </w:r>
    </w:p>
    <w:p w14:paraId="34C5E857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276F1DA9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14:paraId="6CD19DE1" w14:textId="77777777" w:rsidR="00AA23EC" w:rsidRPr="00AA23EC" w:rsidRDefault="00AA23EC" w:rsidP="00AA23EC">
      <w:pPr>
        <w:jc w:val="both"/>
        <w:rPr>
          <w:b/>
          <w:lang w:val="es-AR"/>
        </w:rPr>
      </w:pPr>
      <w:r w:rsidRPr="00AA23EC">
        <w:rPr>
          <w:b/>
          <w:lang w:val="es-AR"/>
        </w:rPr>
        <w:lastRenderedPageBreak/>
        <w:t>///CDCIC-193/24</w:t>
      </w:r>
    </w:p>
    <w:p w14:paraId="40A2B780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14:paraId="3D667F98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AA23EC">
        <w:rPr>
          <w:b/>
          <w:lang w:val="es-ES_tradnl"/>
        </w:rPr>
        <w:t>ARTICULO 2</w:t>
      </w:r>
      <w:r w:rsidRPr="00AA23EC">
        <w:rPr>
          <w:b/>
          <w:lang w:val="es-ES_tradnl"/>
        </w:rPr>
        <w:sym w:font="Symbol" w:char="00B0"/>
      </w:r>
      <w:r w:rsidRPr="00AA23EC">
        <w:rPr>
          <w:b/>
          <w:lang w:val="es-ES_tradnl"/>
        </w:rPr>
        <w:t>:</w:t>
      </w:r>
      <w:r w:rsidRPr="00AA23EC">
        <w:rPr>
          <w:lang w:val="es-ES_tradnl"/>
        </w:rPr>
        <w:t xml:space="preserve"> Por la prestación de sus servicios la docente percibirá una remuneración equivalente a un cargo de Ayudante de Docencia “A” con dedicación simple.</w:t>
      </w:r>
    </w:p>
    <w:p w14:paraId="2039B8BF" w14:textId="77777777" w:rsidR="00AA23EC" w:rsidRPr="00AA23EC" w:rsidRDefault="00AA23EC" w:rsidP="00AA23EC">
      <w:pPr>
        <w:jc w:val="both"/>
        <w:rPr>
          <w:b/>
          <w:lang w:val="es-AR" w:eastAsia="es-ES"/>
        </w:rPr>
      </w:pPr>
    </w:p>
    <w:p w14:paraId="617138A6" w14:textId="77777777" w:rsidR="00AA23EC" w:rsidRPr="00AA23EC" w:rsidRDefault="00AA23EC" w:rsidP="00AA23EC">
      <w:pPr>
        <w:jc w:val="both"/>
        <w:rPr>
          <w:lang w:val="es-AR" w:eastAsia="es-ES"/>
        </w:rPr>
      </w:pPr>
      <w:r w:rsidRPr="00AA23EC">
        <w:rPr>
          <w:b/>
          <w:lang w:val="es-AR" w:eastAsia="es-ES"/>
        </w:rPr>
        <w:t>ARTICULO 3</w:t>
      </w:r>
      <w:r w:rsidRPr="00AA23EC">
        <w:rPr>
          <w:b/>
          <w:lang w:val="es-ES" w:eastAsia="es-ES"/>
        </w:rPr>
        <w:sym w:font="Symbol" w:char="F0B0"/>
      </w:r>
      <w:r w:rsidRPr="00AA23EC">
        <w:rPr>
          <w:b/>
          <w:lang w:val="es-AR" w:eastAsia="es-ES"/>
        </w:rPr>
        <w:t>:</w:t>
      </w:r>
      <w:r w:rsidRPr="00AA23EC">
        <w:rPr>
          <w:lang w:val="es-AR" w:eastAsia="es-ES"/>
        </w:rPr>
        <w:t xml:space="preserve"> La financiación de la contratación mencionada será erogada utilizando los fondos emergentes de la Res.CSU-409/24.</w:t>
      </w:r>
    </w:p>
    <w:p w14:paraId="4F971A29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72D37946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A23EC">
        <w:rPr>
          <w:b/>
          <w:lang w:val="es-ES" w:eastAsia="es-ES"/>
        </w:rPr>
        <w:t>ARTICULO 4</w:t>
      </w:r>
      <w:r w:rsidRPr="00AA23EC">
        <w:rPr>
          <w:b/>
          <w:lang w:val="es-ES" w:eastAsia="es-ES"/>
        </w:rPr>
        <w:sym w:font="Symbol" w:char="F0B0"/>
      </w:r>
      <w:r w:rsidRPr="00AA23EC">
        <w:rPr>
          <w:b/>
          <w:lang w:val="es-ES" w:eastAsia="es-ES"/>
        </w:rPr>
        <w:t xml:space="preserve">: </w:t>
      </w:r>
      <w:r w:rsidRPr="00AA23EC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35E05F3A" w14:textId="77777777" w:rsidR="00AA23EC" w:rsidRPr="00AA23EC" w:rsidRDefault="00AA23EC" w:rsidP="00AA23EC">
      <w:pPr>
        <w:jc w:val="both"/>
        <w:rPr>
          <w:lang w:val="es-ES" w:eastAsia="es-AR"/>
        </w:rPr>
      </w:pPr>
    </w:p>
    <w:p w14:paraId="7BB20404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77510662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7A6EE465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B3CEE35" w14:textId="77777777" w:rsidR="00AA23EC" w:rsidRPr="00AA23EC" w:rsidRDefault="00AA23EC" w:rsidP="00AA23EC">
      <w:pPr>
        <w:jc w:val="both"/>
        <w:rPr>
          <w:b/>
          <w:szCs w:val="20"/>
          <w:lang w:val="es-ES_tradnl"/>
        </w:rPr>
      </w:pPr>
    </w:p>
    <w:p w14:paraId="3B8B0FF1" w14:textId="77777777" w:rsidR="00AA23EC" w:rsidRPr="00AA23EC" w:rsidRDefault="00AA23EC" w:rsidP="00AA23EC">
      <w:pPr>
        <w:jc w:val="both"/>
        <w:rPr>
          <w:szCs w:val="20"/>
          <w:lang w:val="es-ES_tradnl"/>
        </w:rPr>
      </w:pPr>
    </w:p>
    <w:p w14:paraId="60EF5C3A" w14:textId="77777777" w:rsidR="00AA23EC" w:rsidRPr="00AA23EC" w:rsidRDefault="00AA23EC" w:rsidP="00AA23EC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14:paraId="59B20871" w14:textId="77777777" w:rsidR="00AA23EC" w:rsidRPr="00AA23EC" w:rsidRDefault="00AA23EC" w:rsidP="00AA23EC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CB7861" w14:textId="77777777" w:rsidR="00253DC2" w:rsidRDefault="00253DC2">
      <w:r>
        <w:separator/>
      </w:r>
    </w:p>
  </w:endnote>
  <w:endnote w:type="continuationSeparator" w:id="0">
    <w:p w14:paraId="47FFA095" w14:textId="77777777" w:rsidR="00253DC2" w:rsidRDefault="00253D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128481" w14:textId="77777777" w:rsidR="00253DC2" w:rsidRDefault="00253DC2">
      <w:r>
        <w:separator/>
      </w:r>
    </w:p>
  </w:footnote>
  <w:footnote w:type="continuationSeparator" w:id="0">
    <w:p w14:paraId="6D152E51" w14:textId="77777777" w:rsidR="00253DC2" w:rsidRDefault="00253D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DA"/>
    <w:rsid w:val="00253DC2"/>
    <w:rsid w:val="00260480"/>
    <w:rsid w:val="002740A6"/>
    <w:rsid w:val="00282B61"/>
    <w:rsid w:val="002A1D66"/>
    <w:rsid w:val="002F6A9F"/>
    <w:rsid w:val="00366C6B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9F5D3D"/>
    <w:rsid w:val="00A0242F"/>
    <w:rsid w:val="00A170EF"/>
    <w:rsid w:val="00A63A6B"/>
    <w:rsid w:val="00A7534D"/>
    <w:rsid w:val="00A9680B"/>
    <w:rsid w:val="00AA23EC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3B93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8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4-07-05T17:21:00Z</cp:lastPrinted>
  <dcterms:created xsi:type="dcterms:W3CDTF">2024-08-14T14:13:00Z</dcterms:created>
  <dcterms:modified xsi:type="dcterms:W3CDTF">2024-08-14T15:08:00Z</dcterms:modified>
</cp:coreProperties>
</file>